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79EDEE" w14:textId="2253792F" w:rsidR="00D11CA2" w:rsidRPr="008A1815" w:rsidRDefault="00D11CA2" w:rsidP="007539DD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>American Bird Conservancy</w:t>
      </w:r>
    </w:p>
    <w:p w14:paraId="6CA9ADC8" w14:textId="5AF29DB7" w:rsidR="00D11CA2" w:rsidRPr="008A1815" w:rsidRDefault="00D11CA2" w:rsidP="005A4F72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>20</w:t>
      </w:r>
      <w:r w:rsidR="005A4F72" w:rsidRPr="008A1815">
        <w:rPr>
          <w:rFonts w:asciiTheme="minorHAnsi" w:hAnsiTheme="minorHAnsi" w:cstheme="minorHAnsi"/>
          <w:b/>
          <w:sz w:val="22"/>
          <w:szCs w:val="22"/>
        </w:rPr>
        <w:t>2</w:t>
      </w:r>
      <w:r w:rsidR="006863DD">
        <w:rPr>
          <w:rFonts w:asciiTheme="minorHAnsi" w:hAnsiTheme="minorHAnsi" w:cstheme="minorHAnsi"/>
          <w:b/>
          <w:sz w:val="22"/>
          <w:szCs w:val="22"/>
        </w:rPr>
        <w:t>1</w:t>
      </w:r>
      <w:r w:rsidRPr="008A181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A4F72" w:rsidRPr="008A1815">
        <w:rPr>
          <w:rFonts w:asciiTheme="minorHAnsi" w:hAnsiTheme="minorHAnsi" w:cstheme="minorHAnsi"/>
          <w:b/>
          <w:sz w:val="22"/>
          <w:szCs w:val="22"/>
        </w:rPr>
        <w:t xml:space="preserve">Impact Investment Small Grants </w:t>
      </w:r>
    </w:p>
    <w:p w14:paraId="447CC845" w14:textId="77777777" w:rsidR="00D11CA2" w:rsidRPr="008A1815" w:rsidRDefault="00D11CA2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021BC73A" w14:textId="700444AC" w:rsidR="00D11CA2" w:rsidRPr="008A1815" w:rsidRDefault="00D11CA2" w:rsidP="00D11CA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 xml:space="preserve">Full Proposal Instructions:  </w:t>
      </w:r>
      <w:r w:rsidRPr="008A1815">
        <w:rPr>
          <w:rFonts w:asciiTheme="minorHAnsi" w:hAnsiTheme="minorHAnsi" w:cstheme="minorHAnsi"/>
          <w:i/>
          <w:sz w:val="22"/>
          <w:szCs w:val="22"/>
        </w:rPr>
        <w:t>The final nar</w:t>
      </w:r>
      <w:r w:rsidR="008F41D7" w:rsidRPr="008A1815">
        <w:rPr>
          <w:rFonts w:asciiTheme="minorHAnsi" w:hAnsiTheme="minorHAnsi" w:cstheme="minorHAnsi"/>
          <w:i/>
          <w:sz w:val="22"/>
          <w:szCs w:val="22"/>
        </w:rPr>
        <w:t xml:space="preserve">rative should not exceed </w:t>
      </w:r>
      <w:r w:rsidR="00C4442F">
        <w:rPr>
          <w:rFonts w:asciiTheme="minorHAnsi" w:hAnsiTheme="minorHAnsi" w:cstheme="minorHAnsi"/>
          <w:i/>
          <w:sz w:val="22"/>
          <w:szCs w:val="22"/>
        </w:rPr>
        <w:t>seven</w:t>
      </w:r>
      <w:r w:rsidR="008F41D7" w:rsidRPr="008A1815">
        <w:rPr>
          <w:rFonts w:asciiTheme="minorHAnsi" w:hAnsiTheme="minorHAnsi" w:cstheme="minorHAnsi"/>
          <w:i/>
          <w:sz w:val="22"/>
          <w:szCs w:val="22"/>
        </w:rPr>
        <w:t xml:space="preserve"> (</w:t>
      </w:r>
      <w:r w:rsidR="006863DD">
        <w:rPr>
          <w:rFonts w:asciiTheme="minorHAnsi" w:hAnsiTheme="minorHAnsi" w:cstheme="minorHAnsi"/>
          <w:i/>
          <w:sz w:val="22"/>
          <w:szCs w:val="22"/>
        </w:rPr>
        <w:t>8</w:t>
      </w:r>
      <w:r w:rsidRPr="008A1815">
        <w:rPr>
          <w:rFonts w:asciiTheme="minorHAnsi" w:hAnsiTheme="minorHAnsi" w:cstheme="minorHAnsi"/>
          <w:i/>
          <w:sz w:val="22"/>
          <w:szCs w:val="22"/>
        </w:rPr>
        <w:t>) pages.</w:t>
      </w:r>
    </w:p>
    <w:p w14:paraId="15AD5262" w14:textId="353E2463" w:rsidR="00300870" w:rsidRPr="008A1815" w:rsidRDefault="00300870" w:rsidP="00D11CA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2C06B8F1" w14:textId="33D306D4" w:rsidR="00300870" w:rsidRPr="008A1815" w:rsidRDefault="00803119" w:rsidP="00803119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ubmitting Ent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0870" w:rsidRPr="008A1815" w14:paraId="65C0F17D" w14:textId="77777777" w:rsidTr="00300870">
        <w:tc>
          <w:tcPr>
            <w:tcW w:w="9350" w:type="dxa"/>
          </w:tcPr>
          <w:p w14:paraId="0F6A14EA" w14:textId="77777777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Project title:</w:t>
            </w:r>
          </w:p>
          <w:p w14:paraId="1DF54767" w14:textId="49C46BD8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4E00416D" w14:textId="77777777" w:rsidTr="00300870">
        <w:tc>
          <w:tcPr>
            <w:tcW w:w="9350" w:type="dxa"/>
          </w:tcPr>
          <w:p w14:paraId="6979F066" w14:textId="409DD2F5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erson </w:t>
            </w:r>
            <w:r w:rsidR="00BF6C63">
              <w:rPr>
                <w:rFonts w:asciiTheme="minorHAnsi" w:hAnsiTheme="minorHAnsi" w:cstheme="minorHAnsi"/>
                <w:b/>
                <w:sz w:val="22"/>
                <w:szCs w:val="22"/>
              </w:rPr>
              <w:t>lead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name, institution, address, email contact): </w:t>
            </w:r>
          </w:p>
          <w:p w14:paraId="0E16FF8D" w14:textId="77777777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5FD35A8" w14:textId="77777777" w:rsidR="00300870" w:rsidRPr="008A1815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5007" w:rsidRPr="008A1815" w14:paraId="5E02E9FB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35133B71" w14:textId="77777777" w:rsidR="00615007" w:rsidRPr="008A1815" w:rsidRDefault="00615007" w:rsidP="00300870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ype of organization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individual, university, government, start-up, NGO, established company, other (explain)</w:t>
            </w:r>
          </w:p>
          <w:p w14:paraId="5CF92B67" w14:textId="59372F02" w:rsidR="00615007" w:rsidRPr="008A1815" w:rsidRDefault="00615007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03119" w:rsidRPr="008A1815" w14:paraId="7966ED0F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25DBB978" w14:textId="75D83985" w:rsidR="00803119" w:rsidRPr="008A1815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Organization Address:</w:t>
            </w:r>
          </w:p>
        </w:tc>
      </w:tr>
      <w:tr w:rsidR="00135BC6" w:rsidRPr="008A1815" w14:paraId="2A6E1626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3B14DCF9" w14:textId="3CC7ACA4" w:rsidR="00135BC6" w:rsidRDefault="00135BC6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ontact email and phone:</w:t>
            </w:r>
          </w:p>
        </w:tc>
      </w:tr>
      <w:tr w:rsidR="00803119" w:rsidRPr="008A1815" w14:paraId="4A1AF32B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06EF8C65" w14:textId="77777777" w:rsidR="00803119" w:rsidRPr="008A1815" w:rsidRDefault="00803119" w:rsidP="0080311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ct Team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List key individuals, describe their role on project and qualifications for project implementation.</w:t>
            </w:r>
          </w:p>
          <w:p w14:paraId="0BC61B88" w14:textId="77777777" w:rsidR="00803119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11AE3" w:rsidRPr="008A1815" w14:paraId="3FF67C68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04FBC9FA" w14:textId="2DCD83E5" w:rsidR="00811AE3" w:rsidRDefault="00811AE3" w:rsidP="0080311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mount of Funding Requested:</w:t>
            </w:r>
            <w:r w:rsidR="00282C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Please indicate </w:t>
            </w:r>
            <w:r w:rsidR="00EF7223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the 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>total request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  <w:r w:rsidR="00A27AEF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="00282C3A">
              <w:rPr>
                <w:rFonts w:asciiTheme="minorHAnsi" w:hAnsiTheme="minorHAnsi" w:cstheme="minorHAnsi"/>
                <w:i/>
                <w:sz w:val="22"/>
                <w:szCs w:val="22"/>
              </w:rPr>
              <w:t>If available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="00282C3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indicate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match amount, type (in-kind or cash), </w:t>
            </w:r>
            <w:r w:rsidR="00282C3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and 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>source</w:t>
            </w:r>
            <w:r w:rsidR="00282C3A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More details are asked in the Project Economics and Markets section </w:t>
            </w:r>
          </w:p>
          <w:p w14:paraId="4D5B3B15" w14:textId="703038B1" w:rsidR="00811AE3" w:rsidRPr="008A1815" w:rsidRDefault="00811AE3" w:rsidP="0080311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03119" w:rsidRPr="008A1815" w14:paraId="797224BD" w14:textId="77777777" w:rsidTr="00803119">
        <w:tc>
          <w:tcPr>
            <w:tcW w:w="9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63E77B" w14:textId="77777777" w:rsidR="00803119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8E08D3" w14:textId="61EBDB3F" w:rsidR="00803119" w:rsidRDefault="00803119" w:rsidP="0080311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roject Information</w:t>
            </w:r>
          </w:p>
          <w:p w14:paraId="7343571F" w14:textId="2EB43626" w:rsidR="00803119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251790A6" w14:textId="77777777" w:rsidTr="00300870">
        <w:tc>
          <w:tcPr>
            <w:tcW w:w="9350" w:type="dxa"/>
          </w:tcPr>
          <w:p w14:paraId="5793E4D3" w14:textId="5AB4C9F3" w:rsidR="00300870" w:rsidRPr="008A1815" w:rsidRDefault="00803119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ct </w:t>
            </w:r>
            <w:r w:rsidR="00F073A8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ocation: </w:t>
            </w:r>
            <w:r w:rsidR="00300870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Country, region, estate, province, or department and location of the project</w:t>
            </w:r>
          </w:p>
          <w:p w14:paraId="0E671EDC" w14:textId="315CFE48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03119" w:rsidRPr="008A1815" w14:paraId="7A6A92E0" w14:textId="77777777" w:rsidTr="00300870">
        <w:tc>
          <w:tcPr>
            <w:tcW w:w="9350" w:type="dxa"/>
          </w:tcPr>
          <w:p w14:paraId="659184CC" w14:textId="38917600" w:rsidR="00803119" w:rsidRPr="008A1815" w:rsidRDefault="00803119" w:rsidP="00803119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ype of project: </w:t>
            </w:r>
            <w:r w:rsidRPr="00803119">
              <w:rPr>
                <w:rFonts w:asciiTheme="minorHAnsi" w:hAnsiTheme="minorHAnsi" w:cstheme="minorHAnsi"/>
                <w:i/>
                <w:sz w:val="22"/>
                <w:szCs w:val="22"/>
              </w:rPr>
              <w:t>Please describe the type of project; ex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sustainable forestry, ranching, and aquaculture, agroforestry, avoided deforestation, restoration of degraded lands, carbon credit generation, ecotourism, or other</w:t>
            </w:r>
          </w:p>
          <w:p w14:paraId="1AA075D4" w14:textId="77777777" w:rsidR="00803119" w:rsidRPr="008A1815" w:rsidRDefault="00803119" w:rsidP="00803119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44473289" w14:textId="77777777" w:rsidR="00803119" w:rsidRPr="008A1815" w:rsidRDefault="00803119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03119" w:rsidRPr="008A1815" w14:paraId="46C64594" w14:textId="77777777" w:rsidTr="00300870">
        <w:tc>
          <w:tcPr>
            <w:tcW w:w="9350" w:type="dxa"/>
          </w:tcPr>
          <w:p w14:paraId="5440357A" w14:textId="4049A196" w:rsidR="00803119" w:rsidRDefault="00803119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ct Abstract: </w:t>
            </w:r>
            <w:r w:rsidRPr="00803119">
              <w:rPr>
                <w:rFonts w:asciiTheme="minorHAnsi" w:hAnsiTheme="minorHAnsi" w:cstheme="minorHAnsi"/>
                <w:i/>
                <w:sz w:val="22"/>
                <w:szCs w:val="22"/>
              </w:rPr>
              <w:t>In &lt; 500 words</w:t>
            </w:r>
            <w:r w:rsidR="00EF7223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Pr="008031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please provide a brief description of the project</w:t>
            </w:r>
          </w:p>
          <w:p w14:paraId="2FCA6D1B" w14:textId="77777777" w:rsidR="00F361E1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DD4D64C" w14:textId="77777777" w:rsidR="00F361E1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05BD35D1" w14:textId="03C87FA0" w:rsidR="00F361E1" w:rsidRPr="008A1815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073A8" w:rsidRPr="008A1815" w14:paraId="5EF9C37C" w14:textId="77777777" w:rsidTr="00300870">
        <w:tc>
          <w:tcPr>
            <w:tcW w:w="9350" w:type="dxa"/>
          </w:tcPr>
          <w:p w14:paraId="087E7827" w14:textId="701A7154" w:rsidR="00F073A8" w:rsidRPr="008A1815" w:rsidRDefault="00F073A8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Current status of the project</w:t>
            </w:r>
            <w:r w:rsidR="007C6983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experience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Please describe how advanced the project is</w:t>
            </w:r>
            <w:r w:rsidR="007C6983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and the level of experience of the people/organization managing</w:t>
            </w:r>
            <w:r w:rsidR="008031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this or </w:t>
            </w:r>
            <w:r w:rsidR="00E8103A">
              <w:rPr>
                <w:rFonts w:asciiTheme="minorHAnsi" w:hAnsiTheme="minorHAnsi" w:cstheme="minorHAnsi"/>
                <w:i/>
                <w:sz w:val="22"/>
                <w:szCs w:val="22"/>
              </w:rPr>
              <w:t>similar</w:t>
            </w:r>
            <w:r w:rsidR="007C6983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projects or businesses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  <w:r w:rsidR="007C6983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</w:p>
          <w:p w14:paraId="459BA944" w14:textId="77777777" w:rsidR="007C6983" w:rsidRPr="008A181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079CFD4F" w14:textId="77777777" w:rsidR="007C6983" w:rsidRPr="008A181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DFDBA91" w14:textId="2E074B10" w:rsidR="007C6983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68D77C8D" w14:textId="2DD221F6" w:rsidR="00A27AEF" w:rsidRDefault="00A27AEF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16DB40E" w14:textId="77777777" w:rsidR="00A27AEF" w:rsidRPr="008A1815" w:rsidRDefault="00A27AEF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5F3C9016" w14:textId="77777777" w:rsidR="007C6983" w:rsidRPr="008A181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5C1CFBEE" w14:textId="49EB3427" w:rsidR="007C6983" w:rsidRPr="008A181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04D43AE6" w14:textId="77777777" w:rsidTr="00300870">
        <w:tc>
          <w:tcPr>
            <w:tcW w:w="9350" w:type="dxa"/>
          </w:tcPr>
          <w:p w14:paraId="49241CDE" w14:textId="16555949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Activities: List the focal activities supported by this grant.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Please describe the primary</w:t>
            </w:r>
            <w:r w:rsidR="00F361E1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project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activities that will be </w:t>
            </w:r>
            <w:r w:rsidR="00F361E1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specifically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supported by </w:t>
            </w:r>
            <w:r w:rsidR="00F361E1">
              <w:rPr>
                <w:rFonts w:asciiTheme="minorHAnsi" w:hAnsiTheme="minorHAnsi" w:cstheme="minorHAnsi"/>
                <w:i/>
                <w:sz w:val="22"/>
                <w:szCs w:val="22"/>
              </w:rPr>
              <w:t>funds provided by ABC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</w:p>
          <w:p w14:paraId="03008362" w14:textId="45BCF774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D6E0776" w14:textId="01214769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4BD3F43" w14:textId="4310E7F2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A9F0E4B" w14:textId="77777777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F5DA779" w14:textId="77777777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97EE998" w14:textId="77777777" w:rsidR="00300870" w:rsidRPr="008A1815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396DFFF1" w14:textId="77777777" w:rsidTr="00300870">
        <w:tc>
          <w:tcPr>
            <w:tcW w:w="9350" w:type="dxa"/>
          </w:tcPr>
          <w:p w14:paraId="61DE75C8" w14:textId="63C8D693" w:rsidR="00300870" w:rsidRPr="008A1815" w:rsidRDefault="0030087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Goals and Metrics:</w:t>
            </w:r>
            <w:r w:rsidRPr="008A1815"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  <w:t xml:space="preserve"> what are the project outcome(s)</w:t>
            </w:r>
            <w:r w:rsidR="00EF7223"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  <w:t>,</w:t>
            </w:r>
            <w:r w:rsidRPr="008A1815"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  <w:t xml:space="preserve"> and how will they be measured during the time frame of the grant</w:t>
            </w:r>
            <w:r w:rsidR="00E8103A"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  <w:t xml:space="preserve">? 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Briefly describe</w:t>
            </w:r>
            <w:r w:rsidR="00811AE3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proposed project outcomes,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how 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project 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outcomes </w:t>
            </w:r>
            <w:r w:rsidR="00F361E1"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w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ill 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be measured and over what timescale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.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Example: Amount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habitat protected or enhanced</w:t>
            </w:r>
            <w:r w:rsidR="000A7019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>(</w:t>
            </w:r>
            <w:r w:rsidR="000A7019" w:rsidRPr="007E039D">
              <w:rPr>
                <w:rFonts w:asciiTheme="minorHAnsi" w:hAnsiTheme="minorHAnsi" w:cstheme="minorHAnsi"/>
                <w:i/>
                <w:sz w:val="22"/>
                <w:szCs w:val="22"/>
              </w:rPr>
              <w:t>include e</w:t>
            </w:r>
            <w:r w:rsidR="000A7019" w:rsidRPr="00135BC6">
              <w:rPr>
                <w:rFonts w:asciiTheme="minorHAnsi" w:hAnsiTheme="minorHAnsi" w:cstheme="minorHAnsi"/>
                <w:i/>
                <w:sz w:val="22"/>
                <w:szCs w:val="22"/>
              </w:rPr>
              <w:t>xpected number of hectares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impacted)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, deforestation avoided, degraded areas restored, market-competitive economic return, scalability, and economic development for local produce</w:t>
            </w:r>
            <w:r w:rsidR="00117A12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r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s</w:t>
            </w:r>
            <w:r w:rsidR="002B29CB"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(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in a given timeframe).</w:t>
            </w:r>
          </w:p>
          <w:p w14:paraId="49C721E8" w14:textId="5718FA34" w:rsidR="00300870" w:rsidRPr="008A1815" w:rsidRDefault="0030087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744375FA" w14:textId="5B11F6E6" w:rsidR="000B2180" w:rsidRPr="008A1815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5B39B1CA" w14:textId="4F668339" w:rsidR="000B2180" w:rsidRPr="008A1815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2AC510AD" w14:textId="651D970F" w:rsidR="000B2180" w:rsidRPr="008A1815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71083E0C" w14:textId="6441593A" w:rsidR="000B2180" w:rsidRPr="008A1815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1CBB839C" w14:textId="77777777" w:rsidR="00300870" w:rsidRPr="008A1815" w:rsidRDefault="00300870" w:rsidP="00300870">
            <w:pPr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</w:pPr>
          </w:p>
          <w:p w14:paraId="5CE43264" w14:textId="77777777" w:rsidR="00300870" w:rsidRPr="008A1815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361E1" w:rsidRPr="008A1815" w14:paraId="7F5B512C" w14:textId="77777777" w:rsidTr="00300870">
        <w:tc>
          <w:tcPr>
            <w:tcW w:w="9350" w:type="dxa"/>
          </w:tcPr>
          <w:p w14:paraId="032D7C70" w14:textId="458F45E5" w:rsidR="00F361E1" w:rsidRPr="008A1815" w:rsidRDefault="00F361E1" w:rsidP="00F361E1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and tenure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Please indicate the type</w:t>
            </w: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and status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of land tenure where the project is be</w:t>
            </w: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>ing</w:t>
            </w:r>
            <w:r w:rsidR="007E039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developed.</w:t>
            </w:r>
          </w:p>
          <w:p w14:paraId="04F3283D" w14:textId="77777777" w:rsidR="00F361E1" w:rsidRPr="008A1815" w:rsidRDefault="00F361E1" w:rsidP="00F361E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543138B2" w14:textId="77777777" w:rsidTr="00300870">
        <w:tc>
          <w:tcPr>
            <w:tcW w:w="9350" w:type="dxa"/>
          </w:tcPr>
          <w:p w14:paraId="0300E3D6" w14:textId="6B6E9FDA" w:rsidR="00300870" w:rsidRPr="008A1815" w:rsidRDefault="00F361E1" w:rsidP="007E039D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Brie</w:t>
            </w:r>
            <w:r w:rsidR="007E039D">
              <w:rPr>
                <w:rFonts w:asciiTheme="minorHAnsi" w:hAnsiTheme="minorHAnsi" w:cstheme="minorHAnsi"/>
                <w:b/>
                <w:sz w:val="22"/>
                <w:szCs w:val="22"/>
              </w:rPr>
              <w:t>f Project Time Line</w:t>
            </w:r>
            <w:r w:rsidR="007C6983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7E039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E039D" w:rsidRPr="007E039D">
              <w:rPr>
                <w:rFonts w:asciiTheme="minorHAnsi" w:hAnsiTheme="minorHAnsi" w:cstheme="minorHAnsi"/>
                <w:sz w:val="22"/>
                <w:szCs w:val="22"/>
              </w:rPr>
              <w:t>start date</w:t>
            </w:r>
            <w:r w:rsidR="007E039D">
              <w:rPr>
                <w:rFonts w:asciiTheme="minorHAnsi" w:hAnsiTheme="minorHAnsi" w:cstheme="minorHAnsi"/>
                <w:sz w:val="22"/>
                <w:szCs w:val="22"/>
              </w:rPr>
              <w:t>, milestone dates, and end date</w:t>
            </w:r>
          </w:p>
        </w:tc>
      </w:tr>
      <w:tr w:rsidR="00F361E1" w:rsidRPr="008A1815" w14:paraId="05839E0E" w14:textId="77777777" w:rsidTr="00300870">
        <w:tc>
          <w:tcPr>
            <w:tcW w:w="9350" w:type="dxa"/>
          </w:tcPr>
          <w:p w14:paraId="68C60BA0" w14:textId="77777777" w:rsidR="00F361E1" w:rsidRDefault="00F361E1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escribe Project Exit Strategy (if applicable):</w:t>
            </w:r>
          </w:p>
          <w:p w14:paraId="22870599" w14:textId="77777777" w:rsidR="007E039D" w:rsidRDefault="007E039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7FA256" w14:textId="10B8F476" w:rsidR="007E039D" w:rsidRPr="008A1815" w:rsidDel="00F361E1" w:rsidRDefault="007E039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2EC8DAF" w14:textId="33D8B504" w:rsidR="00300870" w:rsidRPr="008A1815" w:rsidRDefault="00300870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05C75D20" w14:textId="6CD9F75C" w:rsidR="00EB5FD6" w:rsidRDefault="00EB5FD6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>Conservation</w:t>
      </w:r>
    </w:p>
    <w:p w14:paraId="00F3762B" w14:textId="77777777" w:rsidR="00A536CC" w:rsidRDefault="00A536CC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E039D" w:rsidRPr="008A1815" w14:paraId="18D57ADB" w14:textId="77777777" w:rsidTr="00EB5FD6">
        <w:tc>
          <w:tcPr>
            <w:tcW w:w="9350" w:type="dxa"/>
          </w:tcPr>
          <w:p w14:paraId="79A086B4" w14:textId="7E25FDA5" w:rsidR="000A7019" w:rsidRPr="008A1815" w:rsidRDefault="007E039D" w:rsidP="000A7019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lease describe how this project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ntribut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o the conservation of priorit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ird 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speci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s identified by ABC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? </w:t>
            </w:r>
            <w:r w:rsidR="000A7019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List the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priority</w:t>
            </w:r>
            <w:r w:rsidR="000A7019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bird species that 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>are expected to</w:t>
            </w:r>
            <w:r w:rsidR="000A7019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benefit from this project, if known.</w:t>
            </w:r>
          </w:p>
          <w:p w14:paraId="5548F2DE" w14:textId="0654ADE9" w:rsidR="007E039D" w:rsidRPr="008A1815" w:rsidRDefault="007E039D" w:rsidP="007E039D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6A9A18F8" w14:textId="77777777" w:rsidR="007E039D" w:rsidRPr="008A1815" w:rsidRDefault="007E039D" w:rsidP="007E039D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951F94B" w14:textId="77777777" w:rsidR="007E039D" w:rsidRDefault="007E039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B5FD6" w:rsidRPr="008A1815" w14:paraId="1080017D" w14:textId="77777777" w:rsidTr="00EB5FD6">
        <w:tc>
          <w:tcPr>
            <w:tcW w:w="9350" w:type="dxa"/>
          </w:tcPr>
          <w:p w14:paraId="3111F1DD" w14:textId="2ADCB280" w:rsidR="00EB5FD6" w:rsidRPr="008A1815" w:rsidRDefault="008F6774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hat</w:t>
            </w:r>
            <w:r w:rsidR="00EB5FD6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ther species of conservation concern (non-birds)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will benefit from this project</w:t>
            </w:r>
            <w:r w:rsidR="00EF7223">
              <w:rPr>
                <w:rFonts w:asciiTheme="minorHAnsi" w:hAnsiTheme="minorHAnsi" w:cstheme="minorHAnsi"/>
                <w:b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how</w:t>
            </w:r>
            <w:r w:rsidR="00EB5FD6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? </w:t>
            </w:r>
          </w:p>
          <w:p w14:paraId="740A0D69" w14:textId="26CD67C0" w:rsidR="00EB5FD6" w:rsidRPr="008A1815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0D347A" w14:textId="77777777" w:rsidR="00EB5FD6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6FF7033" w14:textId="669E46C0" w:rsidR="007E039D" w:rsidRPr="008A1815" w:rsidRDefault="007E039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26920" w:rsidRPr="008A1815" w14:paraId="2ED813C2" w14:textId="77777777" w:rsidTr="00EB5FD6">
        <w:tc>
          <w:tcPr>
            <w:tcW w:w="9350" w:type="dxa"/>
          </w:tcPr>
          <w:p w14:paraId="7C6B2F1A" w14:textId="2377B779" w:rsidR="00C26920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ustainability of the project:</w:t>
            </w:r>
            <w:r w:rsidRPr="00C2692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How will </w:t>
            </w: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the project and its </w:t>
            </w:r>
            <w:r w:rsidRPr="00C26920">
              <w:rPr>
                <w:rFonts w:asciiTheme="minorHAnsi" w:hAnsiTheme="minorHAnsi" w:cstheme="minorHAnsi"/>
                <w:i/>
                <w:sz w:val="22"/>
                <w:szCs w:val="22"/>
              </w:rPr>
              <w:t>impact be maintained over time?</w:t>
            </w:r>
          </w:p>
          <w:p w14:paraId="56697B4F" w14:textId="77777777" w:rsidR="00C26920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A69E7DA" w14:textId="77777777" w:rsidR="00C26920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A955B30" w14:textId="27AC5C9E" w:rsidR="00C26920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22CE5" w:rsidRPr="008A1815" w14:paraId="66C2E5BB" w14:textId="77777777" w:rsidTr="00EB5FD6">
        <w:tc>
          <w:tcPr>
            <w:tcW w:w="9350" w:type="dxa"/>
          </w:tcPr>
          <w:p w14:paraId="4A4A925E" w14:textId="4469E6F1" w:rsidR="00F22CE5" w:rsidRPr="008A1815" w:rsidRDefault="00EF7223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Enabling C</w:t>
            </w:r>
            <w:r w:rsidR="000A70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nditions: </w:t>
            </w:r>
            <w:r w:rsidR="000A7019" w:rsidRPr="000A7019">
              <w:rPr>
                <w:rFonts w:asciiTheme="minorHAnsi" w:hAnsiTheme="minorHAnsi" w:cstheme="minorHAnsi"/>
                <w:i/>
                <w:sz w:val="22"/>
                <w:szCs w:val="22"/>
              </w:rPr>
              <w:t>What factors exist that are likely to make your project more successful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>?</w:t>
            </w:r>
            <w:r w:rsidR="000A7019" w:rsidRPr="000A70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22CE5" w:rsidRPr="000A7019">
              <w:rPr>
                <w:rFonts w:asciiTheme="minorHAnsi" w:hAnsiTheme="minorHAnsi" w:cstheme="minorHAnsi"/>
                <w:i/>
                <w:sz w:val="22"/>
                <w:szCs w:val="22"/>
              </w:rPr>
              <w:t>Are there compatible government conservation or sustainability programs in the area?</w:t>
            </w:r>
          </w:p>
          <w:p w14:paraId="42D7DB93" w14:textId="77777777" w:rsidR="00F22CE5" w:rsidRPr="008A1815" w:rsidRDefault="00F22CE5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6013109" w14:textId="29DDF39F" w:rsidR="00F22CE5" w:rsidRPr="008A1815" w:rsidRDefault="00F22CE5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B5FD6" w:rsidRPr="008A1815" w14:paraId="6AA2FD1F" w14:textId="77777777" w:rsidTr="00EB5FD6">
        <w:tc>
          <w:tcPr>
            <w:tcW w:w="9350" w:type="dxa"/>
          </w:tcPr>
          <w:p w14:paraId="7B350229" w14:textId="1280A924" w:rsidR="00EB5FD6" w:rsidRPr="008A1815" w:rsidRDefault="00EB5FD6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reats in the area surrounding the project site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Describe the threats</w:t>
            </w:r>
            <w:r w:rsidR="00811AE3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to the environment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in the area, for example</w:t>
            </w:r>
            <w:r w:rsidR="00117A12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deforestation rate or illegal mining, </w:t>
            </w:r>
            <w:r w:rsidR="008F6774">
              <w:rPr>
                <w:rFonts w:asciiTheme="minorHAnsi" w:hAnsiTheme="minorHAnsi" w:cstheme="minorHAnsi"/>
                <w:i/>
                <w:sz w:val="22"/>
                <w:szCs w:val="22"/>
              </w:rPr>
              <w:t>and how this project addresses those threats.</w:t>
            </w:r>
          </w:p>
          <w:p w14:paraId="26DAA58D" w14:textId="4F8220EF" w:rsidR="00EB5FD6" w:rsidRDefault="00EB5FD6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4E366350" w14:textId="178CE2E2" w:rsidR="000A7019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12E8C462" w14:textId="06C293A2" w:rsidR="000A7019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1A671E2" w14:textId="77777777" w:rsidR="000A7019" w:rsidRPr="008A1815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49D4252D" w14:textId="3BA0E76A" w:rsidR="00EB5FD6" w:rsidRPr="008A1815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8D6214F" w14:textId="77777777" w:rsidR="00811AE3" w:rsidRDefault="00811AE3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FC802E7" w14:textId="2266479D" w:rsidR="002B29CB" w:rsidRDefault="002B29CB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>Project Economics and Markets</w:t>
      </w:r>
    </w:p>
    <w:p w14:paraId="14950FB3" w14:textId="77777777" w:rsidR="00811AE3" w:rsidRPr="008A1815" w:rsidRDefault="00811AE3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29CB" w:rsidRPr="008A1815" w14:paraId="5E0CCB0A" w14:textId="77777777" w:rsidTr="002B29CB">
        <w:tc>
          <w:tcPr>
            <w:tcW w:w="9350" w:type="dxa"/>
          </w:tcPr>
          <w:p w14:paraId="3F02E7E5" w14:textId="6EC3141C" w:rsidR="002B29CB" w:rsidRPr="008A1815" w:rsidRDefault="00C97DBC" w:rsidP="002B29C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unding Source</w:t>
            </w:r>
            <w:r w:rsidR="00811AE3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2B29CB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="00811AE3">
              <w:rPr>
                <w:rFonts w:asciiTheme="minorHAnsi" w:hAnsiTheme="minorHAnsi" w:cstheme="minorHAnsi"/>
                <w:i/>
                <w:sz w:val="22"/>
                <w:szCs w:val="22"/>
              </w:rPr>
              <w:t>Please i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ndicate what type of funding </w:t>
            </w:r>
            <w:r w:rsidR="00811AE3">
              <w:rPr>
                <w:rFonts w:asciiTheme="minorHAnsi" w:hAnsiTheme="minorHAnsi" w:cstheme="minorHAnsi"/>
                <w:i/>
                <w:sz w:val="22"/>
                <w:szCs w:val="22"/>
              </w:rPr>
              <w:t>is being sought</w:t>
            </w:r>
            <w:r w:rsidR="00117A12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such as a</w:t>
            </w:r>
            <w:r w:rsid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grant,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loan</w:t>
            </w:r>
            <w:r w:rsidR="005D6B49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or </w:t>
            </w:r>
            <w:r w:rsidR="007E039D">
              <w:rPr>
                <w:rFonts w:asciiTheme="minorHAnsi" w:hAnsiTheme="minorHAnsi" w:cstheme="minorHAnsi"/>
                <w:i/>
                <w:sz w:val="22"/>
                <w:szCs w:val="22"/>
              </w:rPr>
              <w:t>debt funding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. </w:t>
            </w:r>
            <w:r w:rsidR="0050692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Give a short explanation of the reason to work with this type of financial mechanism. </w:t>
            </w:r>
          </w:p>
          <w:p w14:paraId="4A49FF89" w14:textId="77777777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  <w:p w14:paraId="20518E7E" w14:textId="77777777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  <w:p w14:paraId="5C6D095B" w14:textId="021CC06A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2B29CB" w:rsidRPr="008A1815" w14:paraId="4F280F1F" w14:textId="77777777" w:rsidTr="002B29CB">
        <w:tc>
          <w:tcPr>
            <w:tcW w:w="9350" w:type="dxa"/>
          </w:tcPr>
          <w:p w14:paraId="2BD61673" w14:textId="79BE9D50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8A1815">
              <w:rPr>
                <w:rFonts w:asciiTheme="minorHAnsi" w:hAnsiTheme="minorHAnsi" w:cstheme="minorHAnsi"/>
                <w:b/>
              </w:rPr>
              <w:t>Returns</w:t>
            </w:r>
            <w:r w:rsidRPr="000A7019">
              <w:rPr>
                <w:rFonts w:asciiTheme="minorHAnsi" w:hAnsiTheme="minorHAnsi" w:cstheme="minorHAnsi"/>
                <w:b/>
              </w:rPr>
              <w:t>:</w:t>
            </w:r>
            <w:r w:rsidRPr="008A1815">
              <w:rPr>
                <w:rFonts w:asciiTheme="minorHAnsi" w:hAnsiTheme="minorHAnsi" w:cstheme="minorHAnsi"/>
              </w:rPr>
              <w:t xml:space="preserve"> </w:t>
            </w:r>
            <w:r w:rsidRPr="00A57D7A">
              <w:rPr>
                <w:rFonts w:asciiTheme="minorHAnsi" w:hAnsiTheme="minorHAnsi" w:cstheme="minorHAnsi"/>
                <w:i/>
              </w:rPr>
              <w:t>If available, please tell us what is the Net Present Value and Internal Rate of Return of the project.</w:t>
            </w:r>
          </w:p>
        </w:tc>
      </w:tr>
      <w:tr w:rsidR="002B29CB" w:rsidRPr="008A1815" w14:paraId="7328C87C" w14:textId="77777777" w:rsidTr="002B29CB">
        <w:tc>
          <w:tcPr>
            <w:tcW w:w="9350" w:type="dxa"/>
          </w:tcPr>
          <w:p w14:paraId="7548603C" w14:textId="298F4F40" w:rsidR="002B29CB" w:rsidRDefault="002B29CB" w:rsidP="00A57D7A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8A1815">
              <w:rPr>
                <w:rFonts w:asciiTheme="minorHAnsi" w:hAnsiTheme="minorHAnsi" w:cstheme="minorHAnsi"/>
                <w:b/>
              </w:rPr>
              <w:t>Financial Model</w:t>
            </w:r>
            <w:r w:rsidR="0050692D">
              <w:rPr>
                <w:rFonts w:asciiTheme="minorHAnsi" w:hAnsiTheme="minorHAnsi" w:cstheme="minorHAnsi"/>
                <w:b/>
              </w:rPr>
              <w:t xml:space="preserve"> or Budget</w:t>
            </w:r>
            <w:r w:rsidRPr="008A1815">
              <w:rPr>
                <w:rFonts w:asciiTheme="minorHAnsi" w:hAnsiTheme="minorHAnsi" w:cstheme="minorHAnsi"/>
                <w:b/>
              </w:rPr>
              <w:t xml:space="preserve">: </w:t>
            </w:r>
            <w:r w:rsidRPr="00A57D7A">
              <w:rPr>
                <w:rFonts w:asciiTheme="minorHAnsi" w:hAnsiTheme="minorHAnsi" w:cstheme="minorHAnsi"/>
                <w:i/>
              </w:rPr>
              <w:t>If available, please provide a financial model of your</w:t>
            </w:r>
            <w:r w:rsidR="00C97DBC">
              <w:rPr>
                <w:rFonts w:asciiTheme="minorHAnsi" w:hAnsiTheme="minorHAnsi" w:cstheme="minorHAnsi"/>
                <w:i/>
              </w:rPr>
              <w:t xml:space="preserve"> project</w:t>
            </w:r>
            <w:r w:rsidR="00193785" w:rsidRPr="00A57D7A">
              <w:rPr>
                <w:rFonts w:asciiTheme="minorHAnsi" w:hAnsiTheme="minorHAnsi" w:cstheme="minorHAnsi"/>
                <w:i/>
              </w:rPr>
              <w:t>.</w:t>
            </w:r>
            <w:r w:rsidR="00193785">
              <w:rPr>
                <w:rFonts w:asciiTheme="minorHAnsi" w:hAnsiTheme="minorHAnsi" w:cstheme="minorHAnsi"/>
              </w:rPr>
              <w:t xml:space="preserve"> </w:t>
            </w:r>
            <w:r w:rsidR="00C97DBC" w:rsidRPr="00C97DBC">
              <w:rPr>
                <w:rFonts w:asciiTheme="minorHAnsi" w:hAnsiTheme="minorHAnsi" w:cstheme="minorHAnsi"/>
                <w:i/>
              </w:rPr>
              <w:t>S</w:t>
            </w:r>
            <w:r w:rsidR="00A57D7A" w:rsidRPr="00C97DBC">
              <w:rPr>
                <w:rFonts w:asciiTheme="minorHAnsi" w:hAnsiTheme="minorHAnsi" w:cstheme="minorHAnsi"/>
                <w:i/>
              </w:rPr>
              <w:t xml:space="preserve">ubmit </w:t>
            </w:r>
            <w:r w:rsidR="00EF7223">
              <w:rPr>
                <w:rFonts w:asciiTheme="minorHAnsi" w:hAnsiTheme="minorHAnsi" w:cstheme="minorHAnsi"/>
                <w:i/>
              </w:rPr>
              <w:t xml:space="preserve">the </w:t>
            </w:r>
            <w:r w:rsidR="00A57D7A" w:rsidRPr="00C97DBC">
              <w:rPr>
                <w:rFonts w:asciiTheme="minorHAnsi" w:hAnsiTheme="minorHAnsi" w:cstheme="minorHAnsi"/>
                <w:i/>
              </w:rPr>
              <w:t>financial model as an attachment.</w:t>
            </w:r>
            <w:r w:rsidR="00C97DBC" w:rsidRPr="00C97DBC">
              <w:rPr>
                <w:rFonts w:asciiTheme="minorHAnsi" w:hAnsiTheme="minorHAnsi" w:cstheme="minorHAnsi"/>
                <w:i/>
              </w:rPr>
              <w:t xml:space="preserve"> If you don’t have a financial model for the project, please</w:t>
            </w:r>
            <w:r w:rsidR="00C97DBC" w:rsidRPr="008A1815">
              <w:rPr>
                <w:rFonts w:asciiTheme="minorHAnsi" w:hAnsiTheme="minorHAnsi" w:cstheme="minorHAnsi"/>
                <w:i/>
              </w:rPr>
              <w:t xml:space="preserve"> indicate </w:t>
            </w:r>
            <w:r w:rsidR="00C97DBC">
              <w:rPr>
                <w:rFonts w:asciiTheme="minorHAnsi" w:hAnsiTheme="minorHAnsi" w:cstheme="minorHAnsi"/>
                <w:i/>
              </w:rPr>
              <w:t xml:space="preserve">the </w:t>
            </w:r>
            <w:r w:rsidR="00C97DBC" w:rsidRPr="008A1815">
              <w:rPr>
                <w:rFonts w:asciiTheme="minorHAnsi" w:hAnsiTheme="minorHAnsi" w:cstheme="minorHAnsi"/>
                <w:i/>
              </w:rPr>
              <w:t>total</w:t>
            </w:r>
            <w:r w:rsidR="00C97DBC">
              <w:rPr>
                <w:rFonts w:asciiTheme="minorHAnsi" w:hAnsiTheme="minorHAnsi" w:cstheme="minorHAnsi"/>
                <w:i/>
              </w:rPr>
              <w:t xml:space="preserve"> proposed project budget, and identify where the</w:t>
            </w:r>
            <w:r w:rsidR="00C97DBC" w:rsidRPr="008A1815">
              <w:rPr>
                <w:rFonts w:asciiTheme="minorHAnsi" w:hAnsiTheme="minorHAnsi" w:cstheme="minorHAnsi"/>
                <w:i/>
              </w:rPr>
              <w:t xml:space="preserve"> request </w:t>
            </w:r>
            <w:r w:rsidR="00C97DBC">
              <w:rPr>
                <w:rFonts w:asciiTheme="minorHAnsi" w:hAnsiTheme="minorHAnsi" w:cstheme="minorHAnsi"/>
                <w:i/>
              </w:rPr>
              <w:t xml:space="preserve">to ABC fits. Use </w:t>
            </w:r>
            <w:r w:rsidR="00EF7223">
              <w:rPr>
                <w:rFonts w:asciiTheme="minorHAnsi" w:hAnsiTheme="minorHAnsi" w:cstheme="minorHAnsi"/>
                <w:i/>
              </w:rPr>
              <w:t xml:space="preserve">the </w:t>
            </w:r>
            <w:r w:rsidR="00C97DBC">
              <w:rPr>
                <w:rFonts w:asciiTheme="minorHAnsi" w:hAnsiTheme="minorHAnsi" w:cstheme="minorHAnsi"/>
                <w:i/>
              </w:rPr>
              <w:t>budget template provided.</w:t>
            </w:r>
          </w:p>
          <w:p w14:paraId="4ED8EDD4" w14:textId="04CADB36" w:rsidR="00A57D7A" w:rsidRPr="008A1815" w:rsidRDefault="00A57D7A" w:rsidP="00A57D7A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2B29CB" w:rsidRPr="008A1815" w14:paraId="64FE6A8C" w14:textId="77777777" w:rsidTr="002B29CB">
        <w:tc>
          <w:tcPr>
            <w:tcW w:w="9350" w:type="dxa"/>
          </w:tcPr>
          <w:p w14:paraId="1375BB7B" w14:textId="25CCE3ED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8A1815">
              <w:rPr>
                <w:rFonts w:asciiTheme="minorHAnsi" w:hAnsiTheme="minorHAnsi" w:cstheme="minorHAnsi"/>
                <w:b/>
              </w:rPr>
              <w:t xml:space="preserve">Products or Services: </w:t>
            </w:r>
            <w:r w:rsidR="002106F1" w:rsidRPr="000A7019">
              <w:rPr>
                <w:rFonts w:asciiTheme="minorHAnsi" w:hAnsiTheme="minorHAnsi" w:cstheme="minorHAnsi"/>
              </w:rPr>
              <w:t>Please</w:t>
            </w:r>
            <w:r w:rsidR="002106F1">
              <w:rPr>
                <w:rFonts w:asciiTheme="minorHAnsi" w:hAnsiTheme="minorHAnsi" w:cstheme="minorHAnsi"/>
                <w:b/>
              </w:rPr>
              <w:t xml:space="preserve"> </w:t>
            </w:r>
            <w:r w:rsidR="002106F1">
              <w:rPr>
                <w:rFonts w:asciiTheme="minorHAnsi" w:hAnsiTheme="minorHAnsi" w:cstheme="minorHAnsi"/>
                <w:i/>
              </w:rPr>
              <w:t>l</w:t>
            </w:r>
            <w:r w:rsidRPr="00A57D7A">
              <w:rPr>
                <w:rFonts w:asciiTheme="minorHAnsi" w:hAnsiTheme="minorHAnsi" w:cstheme="minorHAnsi"/>
                <w:i/>
              </w:rPr>
              <w:t xml:space="preserve">ist all the potential </w:t>
            </w:r>
            <w:r w:rsidR="002106F1">
              <w:rPr>
                <w:rFonts w:asciiTheme="minorHAnsi" w:hAnsiTheme="minorHAnsi" w:cstheme="minorHAnsi"/>
                <w:i/>
              </w:rPr>
              <w:t>revenue</w:t>
            </w:r>
            <w:r w:rsidR="00EF7223">
              <w:rPr>
                <w:rFonts w:asciiTheme="minorHAnsi" w:hAnsiTheme="minorHAnsi" w:cstheme="minorHAnsi"/>
                <w:i/>
              </w:rPr>
              <w:t>-</w:t>
            </w:r>
            <w:r w:rsidR="002106F1">
              <w:rPr>
                <w:rFonts w:asciiTheme="minorHAnsi" w:hAnsiTheme="minorHAnsi" w:cstheme="minorHAnsi"/>
                <w:i/>
              </w:rPr>
              <w:t xml:space="preserve">generating </w:t>
            </w:r>
            <w:r w:rsidRPr="00A57D7A">
              <w:rPr>
                <w:rFonts w:asciiTheme="minorHAnsi" w:hAnsiTheme="minorHAnsi" w:cstheme="minorHAnsi"/>
                <w:i/>
              </w:rPr>
              <w:t xml:space="preserve">products or services </w:t>
            </w:r>
            <w:r w:rsidR="002106F1">
              <w:rPr>
                <w:rFonts w:asciiTheme="minorHAnsi" w:hAnsiTheme="minorHAnsi" w:cstheme="minorHAnsi"/>
                <w:i/>
              </w:rPr>
              <w:t>as part of this project.</w:t>
            </w:r>
            <w:r w:rsidR="00C97DBC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4BDBE458" w14:textId="77777777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14:paraId="51D4B82F" w14:textId="77777777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14:paraId="7EA04184" w14:textId="4DD3CFB9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2B29CB" w:rsidRPr="008A1815" w14:paraId="36E92948" w14:textId="77777777" w:rsidTr="002B29CB">
        <w:tc>
          <w:tcPr>
            <w:tcW w:w="9350" w:type="dxa"/>
          </w:tcPr>
          <w:p w14:paraId="7A1F7E4B" w14:textId="7FF6744E" w:rsidR="002B29CB" w:rsidRDefault="002B29CB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  <w:r w:rsidRPr="008A1815">
              <w:rPr>
                <w:rFonts w:asciiTheme="minorHAnsi" w:hAnsiTheme="minorHAnsi" w:cstheme="minorHAnsi"/>
                <w:b/>
              </w:rPr>
              <w:t>Market</w:t>
            </w:r>
            <w:r w:rsidR="002106F1">
              <w:rPr>
                <w:rFonts w:asciiTheme="minorHAnsi" w:hAnsiTheme="minorHAnsi" w:cstheme="minorHAnsi"/>
                <w:b/>
              </w:rPr>
              <w:t>place</w:t>
            </w:r>
            <w:r w:rsidRPr="008A1815">
              <w:rPr>
                <w:rFonts w:asciiTheme="minorHAnsi" w:hAnsiTheme="minorHAnsi" w:cstheme="minorHAnsi"/>
                <w:b/>
              </w:rPr>
              <w:t xml:space="preserve">: </w:t>
            </w:r>
            <w:r w:rsidR="002106F1" w:rsidRPr="00A57D7A">
              <w:rPr>
                <w:rFonts w:asciiTheme="minorHAnsi" w:hAnsiTheme="minorHAnsi" w:cstheme="minorHAnsi"/>
                <w:i/>
              </w:rPr>
              <w:t>Please d</w:t>
            </w:r>
            <w:r w:rsidRPr="00A57D7A">
              <w:rPr>
                <w:rFonts w:asciiTheme="minorHAnsi" w:hAnsiTheme="minorHAnsi" w:cstheme="minorHAnsi"/>
                <w:i/>
              </w:rPr>
              <w:t xml:space="preserve">escribe the </w:t>
            </w:r>
            <w:r w:rsidR="002106F1" w:rsidRPr="00A57D7A">
              <w:rPr>
                <w:rFonts w:asciiTheme="minorHAnsi" w:hAnsiTheme="minorHAnsi" w:cstheme="minorHAnsi"/>
                <w:i/>
              </w:rPr>
              <w:t xml:space="preserve">understanding you have of the </w:t>
            </w:r>
            <w:r w:rsidRPr="00A57D7A">
              <w:rPr>
                <w:rFonts w:asciiTheme="minorHAnsi" w:hAnsiTheme="minorHAnsi" w:cstheme="minorHAnsi"/>
                <w:i/>
              </w:rPr>
              <w:t>markets that are available to sell your products or services</w:t>
            </w:r>
            <w:r w:rsidR="00C26920">
              <w:rPr>
                <w:rFonts w:asciiTheme="minorHAnsi" w:hAnsiTheme="minorHAnsi" w:cstheme="minorHAnsi"/>
                <w:i/>
              </w:rPr>
              <w:t xml:space="preserve">. </w:t>
            </w:r>
            <w:r w:rsidR="00C26920" w:rsidRPr="00C26920">
              <w:rPr>
                <w:rFonts w:asciiTheme="minorHAnsi" w:hAnsiTheme="minorHAnsi" w:cstheme="minorHAnsi"/>
                <w:i/>
              </w:rPr>
              <w:t>Do similar past or current transaction</w:t>
            </w:r>
            <w:r w:rsidR="00EF7223">
              <w:rPr>
                <w:rFonts w:asciiTheme="minorHAnsi" w:hAnsiTheme="minorHAnsi" w:cstheme="minorHAnsi"/>
                <w:i/>
              </w:rPr>
              <w:t>s</w:t>
            </w:r>
            <w:r w:rsidR="00C26920">
              <w:rPr>
                <w:rFonts w:asciiTheme="minorHAnsi" w:hAnsiTheme="minorHAnsi" w:cstheme="minorHAnsi"/>
                <w:i/>
              </w:rPr>
              <w:t xml:space="preserve"> </w:t>
            </w:r>
            <w:r w:rsidR="00C26920" w:rsidRPr="00C26920">
              <w:rPr>
                <w:rFonts w:asciiTheme="minorHAnsi" w:hAnsiTheme="minorHAnsi" w:cstheme="minorHAnsi"/>
                <w:i/>
              </w:rPr>
              <w:t>exist? Define the competitive landscape for this type of project.</w:t>
            </w:r>
            <w:r w:rsidR="00C26920">
              <w:rPr>
                <w:rFonts w:asciiTheme="minorHAnsi" w:hAnsiTheme="minorHAnsi" w:cstheme="minorHAnsi"/>
                <w:i/>
              </w:rPr>
              <w:t xml:space="preserve"> </w:t>
            </w:r>
            <w:r w:rsidR="00C26920" w:rsidRPr="00C26920">
              <w:rPr>
                <w:rFonts w:asciiTheme="minorHAnsi" w:hAnsiTheme="minorHAnsi" w:cstheme="minorHAnsi"/>
                <w:i/>
              </w:rPr>
              <w:t>Who are the key transaction stakeholders and what are their roles?</w:t>
            </w:r>
          </w:p>
          <w:p w14:paraId="30192BC5" w14:textId="77777777" w:rsidR="00E76C28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2C6E0362" w14:textId="77777777" w:rsidR="00E76C28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0F4A77F8" w14:textId="50B0DF29" w:rsidR="00E76C28" w:rsidRPr="008A1815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2B29CB" w:rsidRPr="008A1815" w14:paraId="4840DF20" w14:textId="77777777" w:rsidTr="002B29CB">
        <w:tc>
          <w:tcPr>
            <w:tcW w:w="9350" w:type="dxa"/>
          </w:tcPr>
          <w:p w14:paraId="683CB460" w14:textId="0F711E7E" w:rsidR="002B29CB" w:rsidRPr="008A1815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  <w:r w:rsidRPr="008A1815">
              <w:rPr>
                <w:rFonts w:asciiTheme="minorHAnsi" w:hAnsiTheme="minorHAnsi" w:cstheme="minorHAnsi"/>
                <w:b/>
              </w:rPr>
              <w:lastRenderedPageBreak/>
              <w:t xml:space="preserve">Subsidies and Incentives: </w:t>
            </w:r>
            <w:r w:rsidR="002106F1">
              <w:rPr>
                <w:rFonts w:asciiTheme="minorHAnsi" w:hAnsiTheme="minorHAnsi" w:cstheme="minorHAnsi"/>
                <w:i/>
              </w:rPr>
              <w:t xml:space="preserve">Please describe any </w:t>
            </w:r>
            <w:r w:rsidRPr="008A1815">
              <w:rPr>
                <w:rFonts w:asciiTheme="minorHAnsi" w:hAnsiTheme="minorHAnsi" w:cstheme="minorHAnsi"/>
                <w:i/>
              </w:rPr>
              <w:t xml:space="preserve">public subsidies and/or incentives to </w:t>
            </w:r>
            <w:r w:rsidR="000A7019">
              <w:rPr>
                <w:rFonts w:asciiTheme="minorHAnsi" w:hAnsiTheme="minorHAnsi" w:cstheme="minorHAnsi"/>
                <w:i/>
              </w:rPr>
              <w:t>leverage this investment</w:t>
            </w:r>
            <w:r w:rsidR="000A7019" w:rsidRPr="008A1815">
              <w:rPr>
                <w:rFonts w:asciiTheme="minorHAnsi" w:hAnsiTheme="minorHAnsi" w:cstheme="minorHAnsi"/>
                <w:i/>
              </w:rPr>
              <w:t xml:space="preserve"> </w:t>
            </w:r>
            <w:r w:rsidR="000A7019">
              <w:rPr>
                <w:rFonts w:asciiTheme="minorHAnsi" w:hAnsiTheme="minorHAnsi" w:cstheme="minorHAnsi"/>
                <w:i/>
              </w:rPr>
              <w:t xml:space="preserve">and </w:t>
            </w:r>
            <w:r w:rsidRPr="008A1815">
              <w:rPr>
                <w:rFonts w:asciiTheme="minorHAnsi" w:hAnsiTheme="minorHAnsi" w:cstheme="minorHAnsi"/>
                <w:i/>
              </w:rPr>
              <w:t>complement the project's revenues?</w:t>
            </w:r>
          </w:p>
          <w:p w14:paraId="7559C8F1" w14:textId="77777777" w:rsidR="00B96659" w:rsidRPr="008A1815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5BC765BD" w14:textId="77777777" w:rsidR="00B96659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  <w:p w14:paraId="29E16DDF" w14:textId="196BE89C" w:rsidR="000A7019" w:rsidRPr="008A1815" w:rsidRDefault="000A7019" w:rsidP="00B96659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A27AEF" w:rsidRPr="008A1815" w14:paraId="2C393D6C" w14:textId="77777777" w:rsidTr="002B29CB">
        <w:tc>
          <w:tcPr>
            <w:tcW w:w="9350" w:type="dxa"/>
          </w:tcPr>
          <w:p w14:paraId="4BDBE8D4" w14:textId="1CB62F79" w:rsidR="00A27AEF" w:rsidRDefault="00A27AEF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b/>
              </w:rPr>
              <w:t>Risks</w:t>
            </w:r>
            <w:r w:rsidR="00C26920">
              <w:rPr>
                <w:rFonts w:asciiTheme="minorHAnsi" w:hAnsiTheme="minorHAnsi" w:cstheme="minorHAnsi"/>
                <w:b/>
              </w:rPr>
              <w:t xml:space="preserve"> and Mitigation</w:t>
            </w:r>
            <w:r>
              <w:rPr>
                <w:rFonts w:asciiTheme="minorHAnsi" w:hAnsiTheme="minorHAnsi" w:cstheme="minorHAnsi"/>
                <w:b/>
              </w:rPr>
              <w:t xml:space="preserve">: </w:t>
            </w:r>
            <w:r w:rsidRPr="00A27AEF">
              <w:rPr>
                <w:rFonts w:asciiTheme="minorHAnsi" w:hAnsiTheme="minorHAnsi" w:cstheme="minorHAnsi"/>
                <w:i/>
              </w:rPr>
              <w:t xml:space="preserve">Please describe </w:t>
            </w:r>
            <w:r w:rsidR="00C26920">
              <w:rPr>
                <w:rFonts w:asciiTheme="minorHAnsi" w:hAnsiTheme="minorHAnsi" w:cstheme="minorHAnsi"/>
                <w:i/>
              </w:rPr>
              <w:t>risk</w:t>
            </w:r>
            <w:r w:rsidR="00EF7223">
              <w:rPr>
                <w:rFonts w:asciiTheme="minorHAnsi" w:hAnsiTheme="minorHAnsi" w:cstheme="minorHAnsi"/>
                <w:i/>
              </w:rPr>
              <w:t>s</w:t>
            </w:r>
            <w:r>
              <w:rPr>
                <w:rFonts w:asciiTheme="minorHAnsi" w:hAnsiTheme="minorHAnsi" w:cstheme="minorHAnsi"/>
                <w:i/>
              </w:rPr>
              <w:t xml:space="preserve"> that could affect the project and its development</w:t>
            </w:r>
            <w:r w:rsidR="00E76C28">
              <w:rPr>
                <w:rFonts w:asciiTheme="minorHAnsi" w:hAnsiTheme="minorHAnsi" w:cstheme="minorHAnsi"/>
                <w:i/>
              </w:rPr>
              <w:t xml:space="preserve">, and </w:t>
            </w:r>
            <w:r w:rsidR="00C26920">
              <w:rPr>
                <w:rFonts w:asciiTheme="minorHAnsi" w:hAnsiTheme="minorHAnsi" w:cstheme="minorHAnsi"/>
                <w:i/>
              </w:rPr>
              <w:t>their 0potential mitigation mechanisms</w:t>
            </w:r>
            <w:r>
              <w:rPr>
                <w:rFonts w:asciiTheme="minorHAnsi" w:hAnsiTheme="minorHAnsi" w:cstheme="minorHAnsi"/>
                <w:i/>
              </w:rPr>
              <w:t>. Some examples</w:t>
            </w:r>
            <w:r w:rsidR="00E76C28">
              <w:rPr>
                <w:rFonts w:asciiTheme="minorHAnsi" w:hAnsiTheme="minorHAnsi" w:cstheme="minorHAnsi"/>
                <w:i/>
              </w:rPr>
              <w:t xml:space="preserve"> of risks</w:t>
            </w:r>
            <w:r>
              <w:rPr>
                <w:rFonts w:asciiTheme="minorHAnsi" w:hAnsiTheme="minorHAnsi" w:cstheme="minorHAnsi"/>
                <w:i/>
              </w:rPr>
              <w:t xml:space="preserve"> </w:t>
            </w:r>
            <w:r w:rsidR="00E76C28">
              <w:rPr>
                <w:rFonts w:asciiTheme="minorHAnsi" w:hAnsiTheme="minorHAnsi" w:cstheme="minorHAnsi"/>
                <w:i/>
              </w:rPr>
              <w:t>include financial, legal</w:t>
            </w:r>
            <w:r w:rsidR="00C26920">
              <w:rPr>
                <w:rFonts w:asciiTheme="minorHAnsi" w:hAnsiTheme="minorHAnsi" w:cstheme="minorHAnsi"/>
                <w:i/>
              </w:rPr>
              <w:t xml:space="preserve"> (regulations)</w:t>
            </w:r>
            <w:r w:rsidR="00E76C28">
              <w:rPr>
                <w:rFonts w:asciiTheme="minorHAnsi" w:hAnsiTheme="minorHAnsi" w:cstheme="minorHAnsi"/>
                <w:i/>
              </w:rPr>
              <w:t xml:space="preserve">, reputational, security, country, exchange rate risks, etc. </w:t>
            </w:r>
          </w:p>
          <w:p w14:paraId="1A0AA547" w14:textId="13849820" w:rsidR="00E76C28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60CCCF13" w14:textId="2C3108BC" w:rsidR="00E76C28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7028DF4C" w14:textId="77777777" w:rsidR="00E76C28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13B1EF62" w14:textId="4E7FDB3D" w:rsidR="00E76C28" w:rsidRPr="008A1815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</w:tbl>
    <w:p w14:paraId="7EB6AC78" w14:textId="08182CCB" w:rsidR="00D11CA2" w:rsidRDefault="00D11CA2" w:rsidP="00D11CA2">
      <w:pPr>
        <w:pStyle w:val="ListParagraph"/>
        <w:ind w:left="0"/>
        <w:rPr>
          <w:rFonts w:asciiTheme="minorHAnsi" w:hAnsiTheme="minorHAnsi" w:cstheme="minorHAnsi"/>
          <w:b/>
        </w:rPr>
      </w:pPr>
    </w:p>
    <w:p w14:paraId="227B0FAF" w14:textId="1D8BC52F" w:rsidR="00A57D7A" w:rsidRDefault="00A57D7A" w:rsidP="00D11CA2">
      <w:pPr>
        <w:pStyle w:val="ListParagraph"/>
        <w:ind w:left="0"/>
        <w:rPr>
          <w:rFonts w:asciiTheme="minorHAnsi" w:hAnsiTheme="minorHAnsi" w:cstheme="minorHAnsi"/>
          <w:b/>
        </w:rPr>
      </w:pPr>
      <w:bookmarkStart w:id="0" w:name="_GoBack"/>
      <w:bookmarkEnd w:id="0"/>
    </w:p>
    <w:p w14:paraId="0782CCA7" w14:textId="61191B17" w:rsidR="00EF24C7" w:rsidRDefault="001A127B" w:rsidP="00A57D7A">
      <w:pPr>
        <w:spacing w:before="24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>Other</w:t>
      </w:r>
    </w:p>
    <w:p w14:paraId="1B312FE1" w14:textId="77777777" w:rsidR="002106F1" w:rsidRPr="008A1815" w:rsidRDefault="002106F1" w:rsidP="001A127B">
      <w:pPr>
        <w:spacing w:before="24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6863DD" w:rsidRPr="008A1815" w14:paraId="27FE77DA" w14:textId="77777777" w:rsidTr="001A127B">
        <w:tc>
          <w:tcPr>
            <w:tcW w:w="9355" w:type="dxa"/>
          </w:tcPr>
          <w:p w14:paraId="1F687174" w14:textId="7CB44F9E" w:rsidR="006863DD" w:rsidRDefault="006863DD" w:rsidP="006863D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ustainable Development Goals (SDGs): </w:t>
            </w:r>
            <w:r w:rsidR="007811BA">
              <w:rPr>
                <w:rFonts w:asciiTheme="minorHAnsi" w:hAnsiTheme="minorHAnsi" w:cstheme="minorHAnsi"/>
                <w:i/>
              </w:rPr>
              <w:t>List</w:t>
            </w:r>
            <w:r w:rsidRPr="006863DD">
              <w:rPr>
                <w:rFonts w:asciiTheme="minorHAnsi" w:hAnsiTheme="minorHAnsi" w:cstheme="minorHAnsi"/>
                <w:i/>
              </w:rPr>
              <w:t xml:space="preserve"> the SDGs that your</w:t>
            </w:r>
            <w:r w:rsidR="007811BA">
              <w:rPr>
                <w:rFonts w:asciiTheme="minorHAnsi" w:hAnsiTheme="minorHAnsi" w:cstheme="minorHAnsi"/>
                <w:i/>
              </w:rPr>
              <w:t xml:space="preserve"> project</w:t>
            </w:r>
            <w:r w:rsidRPr="006863DD">
              <w:rPr>
                <w:rFonts w:asciiTheme="minorHAnsi" w:hAnsiTheme="minorHAnsi" w:cstheme="minorHAnsi"/>
                <w:i/>
              </w:rPr>
              <w:t xml:space="preserve"> would impact and give a brief explanation (</w:t>
            </w:r>
            <w:r w:rsidR="007811BA">
              <w:rPr>
                <w:rFonts w:asciiTheme="minorHAnsi" w:hAnsiTheme="minorHAnsi" w:cstheme="minorHAnsi"/>
                <w:i/>
              </w:rPr>
              <w:t>only one</w:t>
            </w:r>
            <w:r w:rsidRPr="006863DD">
              <w:rPr>
                <w:rFonts w:asciiTheme="minorHAnsi" w:hAnsiTheme="minorHAnsi" w:cstheme="minorHAnsi"/>
                <w:i/>
              </w:rPr>
              <w:t xml:space="preserve"> sentence per SDG).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0030727B" w14:textId="77777777" w:rsidR="006863DD" w:rsidRDefault="006863DD" w:rsidP="006863D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</w:p>
          <w:p w14:paraId="09D05308" w14:textId="77777777" w:rsidR="006863DD" w:rsidRDefault="006863DD" w:rsidP="006863D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</w:p>
          <w:p w14:paraId="1CC40B9E" w14:textId="5DA4795A" w:rsidR="006863DD" w:rsidRPr="008A1815" w:rsidRDefault="006863DD" w:rsidP="006863DD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1A127B" w:rsidRPr="008A1815" w14:paraId="3E084370" w14:textId="77777777" w:rsidTr="001A127B">
        <w:tc>
          <w:tcPr>
            <w:tcW w:w="9355" w:type="dxa"/>
          </w:tcPr>
          <w:p w14:paraId="1E863B73" w14:textId="4FE619D6" w:rsidR="001A127B" w:rsidRPr="008A1815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  <w:r w:rsidRPr="008A1815">
              <w:rPr>
                <w:rFonts w:asciiTheme="minorHAnsi" w:hAnsiTheme="minorHAnsi" w:cstheme="minorHAnsi"/>
                <w:b/>
              </w:rPr>
              <w:t xml:space="preserve">Social Impact: </w:t>
            </w:r>
            <w:r w:rsidRPr="008A1815">
              <w:rPr>
                <w:rFonts w:asciiTheme="minorHAnsi" w:hAnsiTheme="minorHAnsi" w:cstheme="minorHAnsi"/>
                <w:i/>
              </w:rPr>
              <w:t>Does the project provides financial benefits to producer(s)/landowner(s)?</w:t>
            </w:r>
            <w:r w:rsidR="008A1815" w:rsidRPr="008A1815">
              <w:rPr>
                <w:rFonts w:asciiTheme="minorHAnsi" w:hAnsiTheme="minorHAnsi" w:cstheme="minorHAnsi"/>
                <w:i/>
              </w:rPr>
              <w:t xml:space="preserve"> How many people will the project benefit?</w:t>
            </w:r>
            <w:r w:rsidRPr="008A1815">
              <w:rPr>
                <w:rFonts w:asciiTheme="minorHAnsi" w:hAnsiTheme="minorHAnsi" w:cstheme="minorHAnsi"/>
                <w:i/>
              </w:rPr>
              <w:t xml:space="preserve"> Please explain.</w:t>
            </w:r>
          </w:p>
          <w:p w14:paraId="4979F9C3" w14:textId="77777777" w:rsidR="008A1815" w:rsidRPr="008A1815" w:rsidRDefault="008A1815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0106DFE1" w14:textId="77777777" w:rsidR="00B96659" w:rsidRPr="008A1815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4946D939" w14:textId="1EA37D33" w:rsidR="00B96659" w:rsidRPr="008A1815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1A127B" w:rsidRPr="008A1815" w14:paraId="14F3776B" w14:textId="77777777" w:rsidTr="001A127B">
        <w:tc>
          <w:tcPr>
            <w:tcW w:w="9355" w:type="dxa"/>
          </w:tcPr>
          <w:p w14:paraId="3EBEB9E6" w14:textId="448D326E" w:rsidR="001A127B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  <w:r w:rsidRPr="008A1815">
              <w:rPr>
                <w:rFonts w:asciiTheme="minorHAnsi" w:hAnsiTheme="minorHAnsi" w:cstheme="minorHAnsi"/>
                <w:b/>
              </w:rPr>
              <w:t xml:space="preserve">Replicability and Scalability: </w:t>
            </w:r>
            <w:r w:rsidRPr="008A1815">
              <w:rPr>
                <w:rFonts w:asciiTheme="minorHAnsi" w:hAnsiTheme="minorHAnsi" w:cstheme="minorHAnsi"/>
                <w:i/>
              </w:rPr>
              <w:t xml:space="preserve">Is the project replicable in other locations in the region? Could the project be scaled with </w:t>
            </w:r>
            <w:r w:rsidR="00117A12">
              <w:rPr>
                <w:rFonts w:asciiTheme="minorHAnsi" w:hAnsiTheme="minorHAnsi" w:cstheme="minorHAnsi"/>
                <w:i/>
              </w:rPr>
              <w:t xml:space="preserve">an </w:t>
            </w:r>
            <w:r w:rsidRPr="008A1815">
              <w:rPr>
                <w:rFonts w:asciiTheme="minorHAnsi" w:hAnsiTheme="minorHAnsi" w:cstheme="minorHAnsi"/>
                <w:i/>
              </w:rPr>
              <w:t>additional investment? Please explain.</w:t>
            </w:r>
          </w:p>
          <w:p w14:paraId="18733BB7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37A65BD5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053B52DA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54387529" w14:textId="041DC5D6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</w:tbl>
    <w:p w14:paraId="62973AA7" w14:textId="20364667" w:rsidR="00480511" w:rsidRPr="008A1815" w:rsidRDefault="00480511" w:rsidP="001A127B">
      <w:pPr>
        <w:spacing w:before="240"/>
        <w:rPr>
          <w:rFonts w:asciiTheme="minorHAnsi" w:hAnsiTheme="minorHAnsi" w:cstheme="minorHAnsi"/>
          <w:b/>
          <w:sz w:val="22"/>
          <w:szCs w:val="22"/>
        </w:rPr>
      </w:pPr>
    </w:p>
    <w:sectPr w:rsidR="00480511" w:rsidRPr="008A18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92638"/>
    <w:multiLevelType w:val="hybridMultilevel"/>
    <w:tmpl w:val="D4B6F6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TaxNDU1tbAEAiUdpeDU4uLM/DyQAkODWgDmaGyXLQAAAA=="/>
  </w:docVars>
  <w:rsids>
    <w:rsidRoot w:val="00D11CA2"/>
    <w:rsid w:val="000A7019"/>
    <w:rsid w:val="000B2180"/>
    <w:rsid w:val="00110770"/>
    <w:rsid w:val="00117A12"/>
    <w:rsid w:val="00135BC6"/>
    <w:rsid w:val="00193785"/>
    <w:rsid w:val="001A127B"/>
    <w:rsid w:val="002106F1"/>
    <w:rsid w:val="00240110"/>
    <w:rsid w:val="00282C3A"/>
    <w:rsid w:val="002B29CB"/>
    <w:rsid w:val="00300870"/>
    <w:rsid w:val="00350EDD"/>
    <w:rsid w:val="00364995"/>
    <w:rsid w:val="003F5270"/>
    <w:rsid w:val="00414BC3"/>
    <w:rsid w:val="00444CE0"/>
    <w:rsid w:val="00451294"/>
    <w:rsid w:val="00480511"/>
    <w:rsid w:val="004A6EAB"/>
    <w:rsid w:val="0050692D"/>
    <w:rsid w:val="00523BE3"/>
    <w:rsid w:val="0053344F"/>
    <w:rsid w:val="00561B2F"/>
    <w:rsid w:val="00564796"/>
    <w:rsid w:val="005A4F72"/>
    <w:rsid w:val="005D6B49"/>
    <w:rsid w:val="005F6D9B"/>
    <w:rsid w:val="00615007"/>
    <w:rsid w:val="006863DD"/>
    <w:rsid w:val="00747C47"/>
    <w:rsid w:val="007539DD"/>
    <w:rsid w:val="007811BA"/>
    <w:rsid w:val="007A43BE"/>
    <w:rsid w:val="007C6983"/>
    <w:rsid w:val="007E039D"/>
    <w:rsid w:val="00803119"/>
    <w:rsid w:val="00811AE3"/>
    <w:rsid w:val="008A1815"/>
    <w:rsid w:val="008D325D"/>
    <w:rsid w:val="008F41D7"/>
    <w:rsid w:val="008F6774"/>
    <w:rsid w:val="00916D7E"/>
    <w:rsid w:val="009939C2"/>
    <w:rsid w:val="00A27AEF"/>
    <w:rsid w:val="00A536CC"/>
    <w:rsid w:val="00A57D7A"/>
    <w:rsid w:val="00A76AF8"/>
    <w:rsid w:val="00AA6470"/>
    <w:rsid w:val="00B93CB4"/>
    <w:rsid w:val="00B94890"/>
    <w:rsid w:val="00B96659"/>
    <w:rsid w:val="00BF3E8E"/>
    <w:rsid w:val="00BF6C63"/>
    <w:rsid w:val="00C26920"/>
    <w:rsid w:val="00C4442F"/>
    <w:rsid w:val="00C67A3D"/>
    <w:rsid w:val="00C97DBC"/>
    <w:rsid w:val="00D11CA2"/>
    <w:rsid w:val="00D4589E"/>
    <w:rsid w:val="00D50897"/>
    <w:rsid w:val="00E32D70"/>
    <w:rsid w:val="00E75A4F"/>
    <w:rsid w:val="00E76C28"/>
    <w:rsid w:val="00E8103A"/>
    <w:rsid w:val="00EB219F"/>
    <w:rsid w:val="00EB5FD6"/>
    <w:rsid w:val="00EF24C7"/>
    <w:rsid w:val="00EF7223"/>
    <w:rsid w:val="00F073A8"/>
    <w:rsid w:val="00F22CE5"/>
    <w:rsid w:val="00F361E1"/>
    <w:rsid w:val="00F53A8D"/>
    <w:rsid w:val="00FF3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40A08"/>
  <w15:chartTrackingRefBased/>
  <w15:docId w15:val="{3090348B-10D9-4053-A9D0-874B136B8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C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CA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D11CA2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14B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B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BC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B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BC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B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BC3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00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2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4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Nevins</dc:creator>
  <cp:keywords/>
  <dc:description/>
  <cp:lastModifiedBy>Andres Anchondo</cp:lastModifiedBy>
  <cp:revision>34</cp:revision>
  <dcterms:created xsi:type="dcterms:W3CDTF">2019-12-04T17:24:00Z</dcterms:created>
  <dcterms:modified xsi:type="dcterms:W3CDTF">2021-09-09T17:47:00Z</dcterms:modified>
</cp:coreProperties>
</file>